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0863" w14:textId="397E0B43" w:rsidR="00E17B33" w:rsidRDefault="00447194">
      <w:pPr>
        <w:spacing w:after="0" w:line="240" w:lineRule="auto"/>
        <w:jc w:val="both"/>
        <w:rPr>
          <w:b/>
          <w:bCs/>
        </w:rPr>
      </w:pPr>
      <w:r w:rsidRP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How do solar panels work? - Richard Komp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(Kaip veikia saulės kolektoriai) (lietuviškų subtitrų išklotinė)</w:t>
      </w:r>
    </w:p>
    <w:p w14:paraId="1A377497" w14:textId="77777777" w:rsidR="00E17B33" w:rsidRDefault="00E17B33">
      <w:pPr>
        <w:spacing w:after="0" w:line="240" w:lineRule="auto"/>
        <w:jc w:val="both"/>
        <w:rPr>
          <w:lang w:val="en-GB"/>
        </w:rPr>
      </w:pPr>
    </w:p>
    <w:p w14:paraId="0A3A58FD" w14:textId="4E4314CB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Žemė sulaiko daug saulės energijos: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173 tūkst. teravat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i dešimt tūkstančių kartų daugiau energij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nei sunaudoja planetos gyventoja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igi ar įmanoma, kad vieną dien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asaulis visišk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riklausys nuo saulės energijos?</w:t>
      </w:r>
    </w:p>
    <w:p w14:paraId="7B748546" w14:textId="77777777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30136B8" w14:textId="77777777" w:rsid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Norėdami atsakyti į šį klausim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irmiausia turime ištirti, kaip saulės bater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averčia saulės energiją į elektros energij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kolektoriai yra sudaryti iš mažesnių vienet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vadinamų saulės elementa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Labiausiai paplitę saulės element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yra pagaminti iš silicio –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uslaidininkio, kuris yra antras pagal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gausumą elementas Žemėj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40FAEC6A" w14:textId="77777777" w:rsid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A7A2830" w14:textId="3A3B54CF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element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ristalinis silicis yra įterpt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rp laidžių sluoksn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iekvienas silicio atomas yra sujungt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u savo kaimynais keturiomis stipriomis jungtimi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urios išlaiko elektronus vietoj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odėl srovė negali tekė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Štai raktas: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ilicio saulės elementas naudo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du skirtingus silicio sluoksni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N tipo silicyje yra papildomų elektron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o p tipo silicyje elektronams yra papildomų erdvių, vadinamų skylėm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en, kur susitinka dviejų tipų silici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onai gali klaidžioti pe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/n sandūr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alikdami teigiamą krūvį vienoje pusėje, 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itoje – sukurdami neigiamą krūvį.</w:t>
      </w:r>
    </w:p>
    <w:p w14:paraId="0B647B9A" w14:textId="77777777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BD2BBF8" w14:textId="635578A1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Galite galvoti apie švies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aip mažų daleli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vadinamų fotonais, sraut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klindantį iš Saulė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ai vienas iš šių fotonų atsitrenkia 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ilicio elementą su pakankamai energij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jis gali išmušti elektroną iš jo ryšio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alikti skylę. Daba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neigiamai įkrautas elektronas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eigiamai įkrautos skylės viet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gali laisvai judė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dėl elektrinio lauk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/n sankryžoj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jie eis tik į vieną pusę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onas traukiamas į n pusę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o skylė traukiama į p pusę.</w:t>
      </w:r>
    </w:p>
    <w:p w14:paraId="4E81D51C" w14:textId="77777777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8E678CC" w14:textId="3B76013C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Mobilieji elektronai surenkam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lonais metaliniais pirštais ląstelės viršuj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š ten jie teka pe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šorinę grandinę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atlieka elektros darb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avyzdžiui, tiekia elektros lemputę, 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askui grįžta per laid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aliuminio lakštą gal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iekvienas silicio elementas išskiria tik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usę volto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bet galite ju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ujungti į modulius, kad gautumėte daugiau energijos.  Mobiliajam telefonui įkrau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akanka dvylikos fotovoltinių element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visam namui maitinti reikia daug modulių.</w:t>
      </w:r>
    </w:p>
    <w:p w14:paraId="4CB51661" w14:textId="77777777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4F1E4B3" w14:textId="5813CB11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onai yra vienintelės judanči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elemento daly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r visos jos grįžta ten, iš kur kil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Nėra ko susidėvė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ar sunaudot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odėl saulės elementai gali tarnauti dešimtmeči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igi, kas trukdo mum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visiškai pasikliauti saulės energija?</w:t>
      </w:r>
    </w:p>
    <w:p w14:paraId="2EDFA5CF" w14:textId="77777777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97D58E7" w14:textId="656B969C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Čia veikia politiniai veiksniai, ja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nekalbant apie įmones, kurios siek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šlaikyti status qu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kol kas sutelkime dėmesį į fizini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r logistinius iššūki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o akivaizdžiausias iš j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yra tai, kad saulės energi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lanetoje pasiskirsto netolygia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ai kurios vietovės yra saulėtesnės nei kit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i taip pat nenuosekl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Mažiau saulės energijos gaunam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debesuotomis dienomis arba naktį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igi visiškam pasitikėjimui prireik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veiksmingų būdų elektrai gau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š saulėtų vietų į debesuot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r efektyvaus energijos kaupim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ačios ląstelės efektyvum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ip pat yra iššūk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Jei saulės šviesa atsispindi, o ne</w:t>
      </w:r>
    </w:p>
    <w:p w14:paraId="0AD697A2" w14:textId="76C88358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ugeri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arba jei išstumti elektronai nukrenta atgal 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kylę prieš eidami per grandinę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o fotono energija prarandam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Veiksmingiausias saulės elementas, tačia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vis dar tik 46 %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urimos saulės šviesos paverčia elektr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o dauguma komercinių sistemų šiuo metu yr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15–20 % efektyvios.</w:t>
      </w:r>
    </w:p>
    <w:p w14:paraId="6583D8B2" w14:textId="77777777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FEE6A1B" w14:textId="04722FF2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Nepaisant šių apribojim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š tikrųjų būtų įmanom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aprūpinti visą pasaul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naudojant šiuolaikines saulės technologij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Mums reikia finansavimo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ad galėtume sukurti infrastruktūr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r daug viet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Apskaičiavimai svyruoja nuo dešimč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ki šimtų tūkstančių kvadratinių mylių, 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i atrodo daug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vien Sacharos dykuma yra daugiau ne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3 milijonai kvadratinių myl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uo tarpu saulės element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gerėja, pigė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r konkuruo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u elektros energija iš tinklo.</w:t>
      </w:r>
    </w:p>
    <w:p w14:paraId="28699129" w14:textId="77777777" w:rsidR="00DF4A90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D45E755" w14:textId="0E7E689A" w:rsidR="00E17B33" w:rsidRPr="00DF4A90" w:rsidRDefault="00DF4A90" w:rsidP="00DF4A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O naujovės, pavyzdžiui, plaukiojantys saulės energijos ūkia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gali visiškai pakeisti kraštovaizdį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Atmetus minties eksperiment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yra fakta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ad daugiau nei milijardas žmon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neturi prieig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rie patikimo elektros tinklo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ypač besivystančiose šalys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kurių daugelis yra saulėt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igi tokiose vietos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energija jau yra daug pigesnė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ir saugesnė nei turimos alternatyv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pavyzdžiui, žibal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, tarkime, Suomijoje ar Sietl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efektyvi saulės energi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DF4A90">
        <w:rPr>
          <w:rFonts w:ascii="Times New Roman" w:eastAsia="Times New Roman" w:hAnsi="Times New Roman" w:cs="Times New Roman"/>
          <w:sz w:val="24"/>
          <w:szCs w:val="24"/>
          <w:lang w:eastAsia="zh-CN"/>
        </w:rPr>
        <w:t>vis dar gali būti toli.</w:t>
      </w:r>
    </w:p>
    <w:sectPr w:rsidR="00E17B33" w:rsidRPr="00DF4A90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autoHyphenation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E17B33"/>
    <w:rsid w:val="00447194"/>
    <w:rsid w:val="00606CA6"/>
    <w:rsid w:val="00DF4A90"/>
    <w:rsid w:val="00E07FDF"/>
    <w:rsid w:val="00E17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13AB5A"/>
  <w15:docId w15:val="{6A5D5BE8-6902-465B-A1C8-09810F6B6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79</Words>
  <Characters>3658</Characters>
  <Application>Microsoft Office Word</Application>
  <DocSecurity>0</DocSecurity>
  <Lines>56</Lines>
  <Paragraphs>11</Paragraphs>
  <ScaleCrop>false</ScaleCrop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Vaiva Rutkauskaitė</cp:lastModifiedBy>
  <cp:revision>4</cp:revision>
  <dcterms:created xsi:type="dcterms:W3CDTF">2023-10-01T22:03:00Z</dcterms:created>
  <dcterms:modified xsi:type="dcterms:W3CDTF">2025-02-24T09:2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8ea57bce57776baac4e8caf008b91ac06b0eaa4d1e2df4af01e77c2db4d41d</vt:lpwstr>
  </property>
</Properties>
</file>